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15F6E8" w14:textId="45A8A5CB" w:rsidR="001159F6" w:rsidRDefault="001159F6" w:rsidP="001159F6">
      <w:pPr>
        <w:pStyle w:val="Title"/>
      </w:pPr>
      <w:r>
        <w:t>Railway Reservation System</w:t>
      </w:r>
    </w:p>
    <w:p w14:paraId="5BD45D2C" w14:textId="7D074563" w:rsidR="001159F6" w:rsidRDefault="001159F6" w:rsidP="001159F6"/>
    <w:p w14:paraId="0F77F218" w14:textId="77777777" w:rsidR="001159F6" w:rsidRPr="001159F6" w:rsidRDefault="001159F6" w:rsidP="001159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159F6">
        <w:rPr>
          <w:rFonts w:ascii="Times New Roman" w:eastAsia="Times New Roman" w:hAnsi="Times New Roman" w:cs="Times New Roman"/>
          <w:sz w:val="24"/>
          <w:szCs w:val="24"/>
          <w:lang w:eastAsia="en-IN"/>
        </w:rPr>
        <w:t>Tools and Technologies</w:t>
      </w:r>
    </w:p>
    <w:p w14:paraId="078F2FC1" w14:textId="77777777" w:rsidR="001159F6" w:rsidRPr="001159F6" w:rsidRDefault="001159F6" w:rsidP="001159F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1159F6">
        <w:rPr>
          <w:rFonts w:ascii="Times New Roman" w:eastAsia="Times New Roman" w:hAnsi="Times New Roman" w:cs="Times New Roman"/>
          <w:sz w:val="24"/>
          <w:szCs w:val="24"/>
          <w:lang w:eastAsia="en-IN"/>
        </w:rPr>
        <w:t>Springboot</w:t>
      </w:r>
      <w:proofErr w:type="spellEnd"/>
    </w:p>
    <w:p w14:paraId="1B27B8F6" w14:textId="77777777" w:rsidR="001159F6" w:rsidRPr="001159F6" w:rsidRDefault="001159F6" w:rsidP="001159F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159F6">
        <w:rPr>
          <w:rFonts w:ascii="Times New Roman" w:eastAsia="Times New Roman" w:hAnsi="Times New Roman" w:cs="Times New Roman"/>
          <w:sz w:val="24"/>
          <w:szCs w:val="24"/>
          <w:lang w:eastAsia="en-IN"/>
        </w:rPr>
        <w:t>Java</w:t>
      </w:r>
    </w:p>
    <w:p w14:paraId="5DEF7188" w14:textId="77777777" w:rsidR="001159F6" w:rsidRPr="001159F6" w:rsidRDefault="001159F6" w:rsidP="001159F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1159F6">
        <w:rPr>
          <w:rFonts w:ascii="Times New Roman" w:eastAsia="Times New Roman" w:hAnsi="Times New Roman" w:cs="Times New Roman"/>
          <w:sz w:val="24"/>
          <w:szCs w:val="24"/>
          <w:lang w:eastAsia="en-IN"/>
        </w:rPr>
        <w:t>MySql</w:t>
      </w:r>
      <w:proofErr w:type="spellEnd"/>
    </w:p>
    <w:p w14:paraId="45E36924" w14:textId="677F38E6" w:rsidR="001159F6" w:rsidRDefault="001159F6" w:rsidP="001159F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1159F6">
        <w:rPr>
          <w:rFonts w:ascii="Times New Roman" w:eastAsia="Times New Roman" w:hAnsi="Times New Roman" w:cs="Times New Roman"/>
          <w:sz w:val="24"/>
          <w:szCs w:val="24"/>
          <w:lang w:eastAsia="en-IN"/>
        </w:rPr>
        <w:t>Thymeleaf</w:t>
      </w:r>
      <w:proofErr w:type="spellEnd"/>
    </w:p>
    <w:p w14:paraId="16B6B276" w14:textId="79E929B6" w:rsidR="001159F6" w:rsidRDefault="001159F6" w:rsidP="001159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0F22AF3" w14:textId="65665B41" w:rsidR="001159F6" w:rsidRDefault="001159F6" w:rsidP="001159F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2C7C88C" w14:textId="50416F3A" w:rsidR="001159F6" w:rsidRDefault="001159F6" w:rsidP="001159F6">
      <w:pPr>
        <w:pStyle w:val="Heading1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Features</w:t>
      </w:r>
    </w:p>
    <w:p w14:paraId="3A7CC3B1" w14:textId="6471F165" w:rsidR="001159F6" w:rsidRPr="001159F6" w:rsidRDefault="001159F6" w:rsidP="001159F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10400" w:type="dxa"/>
        <w:tblInd w:w="-69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92"/>
        <w:gridCol w:w="2131"/>
        <w:gridCol w:w="3777"/>
      </w:tblGrid>
      <w:tr w:rsidR="001159F6" w:rsidRPr="001159F6" w14:paraId="7A57B9C5" w14:textId="77777777" w:rsidTr="001159F6">
        <w:trPr>
          <w:trHeight w:val="23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6C235B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Essential Featur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9553E4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Entiti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C03901" w14:textId="532239AF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proofErr w:type="gramStart"/>
            <w:r w:rsidRPr="0011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Non essential</w:t>
            </w:r>
            <w:proofErr w:type="spellEnd"/>
            <w:proofErr w:type="gramEnd"/>
            <w:r w:rsidRPr="001159F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 xml:space="preserve"> features</w:t>
            </w:r>
          </w:p>
        </w:tc>
      </w:tr>
      <w:tr w:rsidR="001159F6" w:rsidRPr="001159F6" w14:paraId="6EF0E58C" w14:textId="77777777" w:rsidTr="001159F6">
        <w:trPr>
          <w:trHeight w:val="23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7EB5AD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ser signup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20C721C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s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8261DB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ser signup email</w:t>
            </w:r>
          </w:p>
        </w:tc>
      </w:tr>
      <w:tr w:rsidR="001159F6" w:rsidRPr="001159F6" w14:paraId="74631BF2" w14:textId="77777777" w:rsidTr="001159F6">
        <w:trPr>
          <w:trHeight w:val="24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A327A4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User </w:t>
            </w:r>
            <w:proofErr w:type="spellStart"/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ignin</w:t>
            </w:r>
            <w:proofErr w:type="spellEnd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349B1D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i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2F8DE4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min login</w:t>
            </w:r>
          </w:p>
        </w:tc>
      </w:tr>
      <w:tr w:rsidR="001159F6" w:rsidRPr="001159F6" w14:paraId="7F4EE067" w14:textId="77777777" w:rsidTr="001159F6">
        <w:trPr>
          <w:trHeight w:val="23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3414FE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iew trains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E161455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ick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170CB2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Admin report</w:t>
            </w:r>
          </w:p>
        </w:tc>
      </w:tr>
      <w:tr w:rsidR="001159F6" w:rsidRPr="001159F6" w14:paraId="1872669E" w14:textId="77777777" w:rsidTr="001159F6">
        <w:trPr>
          <w:trHeight w:val="23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003C429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king tick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890C5E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vell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3AC6A2F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User account details</w:t>
            </w:r>
          </w:p>
        </w:tc>
      </w:tr>
      <w:tr w:rsidR="001159F6" w:rsidRPr="001159F6" w14:paraId="44E1FC22" w14:textId="77777777" w:rsidTr="001159F6">
        <w:trPr>
          <w:trHeight w:val="23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D77132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king confirmation emai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1E750A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Transac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E7CCD6F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1159F6" w:rsidRPr="001159F6" w14:paraId="591F994D" w14:textId="77777777" w:rsidTr="001159F6">
        <w:trPr>
          <w:trHeight w:val="246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C9271E7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View booked tick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2884B0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276F846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  <w:tr w:rsidR="001159F6" w:rsidRPr="001159F6" w14:paraId="125ADF0A" w14:textId="77777777" w:rsidTr="001159F6">
        <w:trPr>
          <w:trHeight w:val="23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C491330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159F6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Cancel booked ticke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71E7B7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ED311B3" w14:textId="77777777" w:rsidR="001159F6" w:rsidRPr="001159F6" w:rsidRDefault="001159F6" w:rsidP="001159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</w:tr>
    </w:tbl>
    <w:p w14:paraId="1AFDD018" w14:textId="05B8DE68" w:rsidR="001159F6" w:rsidRDefault="001159F6" w:rsidP="001159F6"/>
    <w:p w14:paraId="2038F075" w14:textId="436D8694" w:rsidR="001159F6" w:rsidRDefault="001159F6" w:rsidP="001159F6"/>
    <w:p w14:paraId="5BD0BFF2" w14:textId="72607B21" w:rsidR="001159F6" w:rsidRDefault="001159F6" w:rsidP="001159F6"/>
    <w:p w14:paraId="7A60A77B" w14:textId="69061BAF" w:rsidR="001159F6" w:rsidRDefault="001159F6" w:rsidP="001159F6"/>
    <w:p w14:paraId="2A60E81C" w14:textId="62B54459" w:rsidR="001159F6" w:rsidRDefault="001159F6" w:rsidP="001159F6"/>
    <w:p w14:paraId="5F0C03CA" w14:textId="6AFA4714" w:rsidR="001159F6" w:rsidRDefault="001159F6" w:rsidP="001159F6"/>
    <w:p w14:paraId="1E85BD48" w14:textId="0BBB461B" w:rsidR="001159F6" w:rsidRDefault="001159F6" w:rsidP="001159F6"/>
    <w:p w14:paraId="00833CE3" w14:textId="082CF846" w:rsidR="001159F6" w:rsidRDefault="001159F6" w:rsidP="001159F6">
      <w:pPr>
        <w:pStyle w:val="Heading1"/>
      </w:pPr>
      <w:r>
        <w:lastRenderedPageBreak/>
        <w:t>ARCHITECTURE</w:t>
      </w:r>
    </w:p>
    <w:p w14:paraId="1EC8584B" w14:textId="169F34C3" w:rsidR="001159F6" w:rsidRPr="001159F6" w:rsidRDefault="001159F6" w:rsidP="001159F6">
      <w:r>
        <w:rPr>
          <w:noProof/>
        </w:rPr>
        <w:drawing>
          <wp:inline distT="0" distB="0" distL="0" distR="0" wp14:anchorId="74B7E42B" wp14:editId="749B5280">
            <wp:extent cx="5731510" cy="3904615"/>
            <wp:effectExtent l="0" t="0" r="2540" b="63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4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59F6" w:rsidRPr="001159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23103"/>
    <w:multiLevelType w:val="multilevel"/>
    <w:tmpl w:val="E6B8D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7KwtDQ1NzEzNbJQ0lEKTi0uzszPAykwrAUAzosLyywAAAA="/>
  </w:docVars>
  <w:rsids>
    <w:rsidRoot w:val="001159F6"/>
    <w:rsid w:val="00115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677AB"/>
  <w15:chartTrackingRefBased/>
  <w15:docId w15:val="{28064508-C878-4F98-95D4-3290DBEA8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9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59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59F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159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159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159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159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30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7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9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9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3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5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1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06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FB83-9056-4803-8027-48C6DA95E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dees waran</dc:creator>
  <cp:keywords/>
  <dc:description/>
  <cp:lastModifiedBy>vaidees waran</cp:lastModifiedBy>
  <cp:revision>1</cp:revision>
  <dcterms:created xsi:type="dcterms:W3CDTF">2021-05-04T03:34:00Z</dcterms:created>
  <dcterms:modified xsi:type="dcterms:W3CDTF">2021-05-04T03:37:00Z</dcterms:modified>
</cp:coreProperties>
</file>